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1BF18" w14:textId="54AF2A46" w:rsidR="00843CC5" w:rsidRDefault="00270F39" w:rsidP="00270F39">
      <w:pPr>
        <w:jc w:val="center"/>
        <w:rPr>
          <w:b/>
          <w:bCs/>
          <w:sz w:val="36"/>
          <w:szCs w:val="36"/>
        </w:rPr>
      </w:pPr>
      <w:r w:rsidRPr="00270F39">
        <w:rPr>
          <w:b/>
          <w:bCs/>
          <w:sz w:val="36"/>
          <w:szCs w:val="36"/>
        </w:rPr>
        <w:t xml:space="preserve">Categorization </w:t>
      </w:r>
      <w:r>
        <w:rPr>
          <w:b/>
          <w:bCs/>
          <w:sz w:val="36"/>
          <w:szCs w:val="36"/>
        </w:rPr>
        <w:t>o</w:t>
      </w:r>
      <w:r w:rsidRPr="00270F39">
        <w:rPr>
          <w:b/>
          <w:bCs/>
          <w:sz w:val="36"/>
          <w:szCs w:val="36"/>
        </w:rPr>
        <w:t>f News Articles based on Industry</w:t>
      </w:r>
    </w:p>
    <w:p w14:paraId="683904DA" w14:textId="6E7C0BC4" w:rsidR="00270F39" w:rsidRPr="00270F39" w:rsidRDefault="00270F39" w:rsidP="00270F39">
      <w:pPr>
        <w:jc w:val="both"/>
      </w:pPr>
      <w:r>
        <w:t>Objective: Classify the News articles based on Industry: Business, Sports, Tech, Entertainment, and Politics</w:t>
      </w:r>
    </w:p>
    <w:p w14:paraId="0ACEB67E" w14:textId="6208B707" w:rsidR="00270F39" w:rsidRDefault="00270F39" w:rsidP="00270F39">
      <w:pPr>
        <w:jc w:val="both"/>
      </w:pPr>
      <w:r>
        <w:t>Data Source: BBC</w:t>
      </w:r>
    </w:p>
    <w:p w14:paraId="036277DE" w14:textId="7AEBDF8E" w:rsidR="00FB19DC" w:rsidRDefault="00FB19DC" w:rsidP="00270F39">
      <w:pPr>
        <w:jc w:val="both"/>
      </w:pPr>
      <w:r>
        <w:t>Tool used: Python</w:t>
      </w:r>
      <w:bookmarkStart w:id="0" w:name="_GoBack"/>
      <w:bookmarkEnd w:id="0"/>
    </w:p>
    <w:p w14:paraId="2B6F904C" w14:textId="022F0CBF" w:rsidR="00270F39" w:rsidRDefault="00270F39" w:rsidP="00270F39">
      <w:pPr>
        <w:jc w:val="both"/>
      </w:pPr>
      <w:r>
        <w:t>Solution:</w:t>
      </w:r>
    </w:p>
    <w:p w14:paraId="02220772" w14:textId="4BDC8F86" w:rsidR="00270F39" w:rsidRDefault="00270F39" w:rsidP="00293C36">
      <w:pPr>
        <w:pStyle w:val="ListParagraph"/>
        <w:numPr>
          <w:ilvl w:val="0"/>
          <w:numId w:val="3"/>
        </w:numPr>
        <w:jc w:val="both"/>
      </w:pPr>
      <w:r>
        <w:t>Using glob library of Python, I created a data set from the text documents.</w:t>
      </w:r>
    </w:p>
    <w:p w14:paraId="3420E59F" w14:textId="5E80EE79" w:rsidR="00270F39" w:rsidRDefault="00270F39" w:rsidP="00270F39">
      <w:pPr>
        <w:pStyle w:val="ListParagraph"/>
        <w:jc w:val="both"/>
      </w:pPr>
      <w:r>
        <w:t>The dataset has 2225 rows and 2 columns: [</w:t>
      </w:r>
      <w:r w:rsidRPr="00270F39">
        <w:t>"Doc Text", "Topic"</w:t>
      </w:r>
      <w:r>
        <w:t>]</w:t>
      </w:r>
    </w:p>
    <w:p w14:paraId="13498F2C" w14:textId="77777777" w:rsidR="00F03093" w:rsidRDefault="00F03093" w:rsidP="00270F39">
      <w:pPr>
        <w:pStyle w:val="ListParagraph"/>
        <w:jc w:val="both"/>
      </w:pPr>
    </w:p>
    <w:p w14:paraId="488D6ADA" w14:textId="2A641DD6" w:rsidR="00133EA8" w:rsidRDefault="00133EA8" w:rsidP="00293C36">
      <w:pPr>
        <w:pStyle w:val="ListParagraph"/>
        <w:numPr>
          <w:ilvl w:val="0"/>
          <w:numId w:val="3"/>
        </w:numPr>
        <w:jc w:val="both"/>
      </w:pPr>
      <w:r>
        <w:t>Text Preprocessing:</w:t>
      </w:r>
    </w:p>
    <w:p w14:paraId="34943F78" w14:textId="14947745" w:rsidR="00133EA8" w:rsidRDefault="00133EA8" w:rsidP="00293C36">
      <w:pPr>
        <w:pStyle w:val="ListParagraph"/>
        <w:numPr>
          <w:ilvl w:val="0"/>
          <w:numId w:val="2"/>
        </w:numPr>
        <w:jc w:val="both"/>
      </w:pPr>
      <w:r>
        <w:t xml:space="preserve">Removed all punctuations </w:t>
      </w:r>
      <w:r w:rsidR="00293C36">
        <w:t xml:space="preserve">and new line characters: “\n\n” </w:t>
      </w:r>
      <w:r>
        <w:t>using regular expression</w:t>
      </w:r>
      <w:r w:rsidR="00293C36">
        <w:t>s</w:t>
      </w:r>
      <w:r>
        <w:t xml:space="preserve"> “</w:t>
      </w:r>
      <w:r w:rsidRPr="00133EA8">
        <w:t>[^\w\s]</w:t>
      </w:r>
      <w:r>
        <w:t>” and</w:t>
      </w:r>
      <w:r w:rsidR="00293C36">
        <w:t xml:space="preserve"> “\n\n” respectively.</w:t>
      </w:r>
    </w:p>
    <w:p w14:paraId="6F2DB8C4" w14:textId="42B60850" w:rsidR="00133EA8" w:rsidRDefault="00133EA8" w:rsidP="00133EA8">
      <w:pPr>
        <w:pStyle w:val="ListParagraph"/>
        <w:numPr>
          <w:ilvl w:val="0"/>
          <w:numId w:val="2"/>
        </w:numPr>
        <w:jc w:val="both"/>
      </w:pPr>
      <w:r>
        <w:t>Removed single characters resulting from the removal of punctuations using the expression “</w:t>
      </w:r>
      <w:r w:rsidRPr="00293C36">
        <w:t>\s+[a-zA-Z]\s+”</w:t>
      </w:r>
      <w:r w:rsidR="00293C36">
        <w:t>.</w:t>
      </w:r>
    </w:p>
    <w:p w14:paraId="2019E20C" w14:textId="6C9C4954" w:rsidR="00133EA8" w:rsidRDefault="00133EA8" w:rsidP="00133EA8">
      <w:pPr>
        <w:pStyle w:val="ListParagraph"/>
        <w:numPr>
          <w:ilvl w:val="0"/>
          <w:numId w:val="2"/>
        </w:numPr>
        <w:jc w:val="both"/>
      </w:pPr>
      <w:r>
        <w:t>Replaced single characters from the beginning of the document</w:t>
      </w:r>
      <w:r w:rsidR="00293C36">
        <w:t xml:space="preserve"> </w:t>
      </w:r>
      <w:r>
        <w:t>with a single space</w:t>
      </w:r>
      <w:r w:rsidR="00293C36">
        <w:t xml:space="preserve"> using “</w:t>
      </w:r>
      <w:r w:rsidR="00293C36" w:rsidRPr="00293C36">
        <w:t>\^[a-zA-Z]\s+”</w:t>
      </w:r>
      <w:r w:rsidR="00293C36">
        <w:t>.</w:t>
      </w:r>
    </w:p>
    <w:p w14:paraId="30A122E5" w14:textId="5C69B502" w:rsidR="00133EA8" w:rsidRDefault="00133EA8" w:rsidP="00133EA8">
      <w:pPr>
        <w:pStyle w:val="ListParagraph"/>
        <w:numPr>
          <w:ilvl w:val="0"/>
          <w:numId w:val="2"/>
        </w:numPr>
        <w:jc w:val="both"/>
      </w:pPr>
      <w:r>
        <w:t>Replaced one or more spaces with a single space using regular expression “\s+”</w:t>
      </w:r>
      <w:r w:rsidR="00293C36">
        <w:t>.</w:t>
      </w:r>
    </w:p>
    <w:p w14:paraId="5E5206A9" w14:textId="0AF4BC5F" w:rsidR="00293C36" w:rsidRDefault="00293C36" w:rsidP="00133EA8">
      <w:pPr>
        <w:pStyle w:val="ListParagraph"/>
        <w:numPr>
          <w:ilvl w:val="0"/>
          <w:numId w:val="2"/>
        </w:numPr>
        <w:jc w:val="both"/>
      </w:pPr>
      <w:r>
        <w:t>Converted all the words to lowercase and removed all the stop words using nltk library</w:t>
      </w:r>
    </w:p>
    <w:p w14:paraId="69EB43ED" w14:textId="47ED5608" w:rsidR="00293C36" w:rsidRDefault="00293C36" w:rsidP="00133EA8">
      <w:pPr>
        <w:pStyle w:val="ListParagraph"/>
        <w:numPr>
          <w:ilvl w:val="0"/>
          <w:numId w:val="2"/>
        </w:numPr>
        <w:jc w:val="both"/>
      </w:pPr>
      <w:r>
        <w:t>Stemmed all the words using PorterStemmer() of nltk library</w:t>
      </w:r>
    </w:p>
    <w:p w14:paraId="770A3ADC" w14:textId="77777777" w:rsidR="00F03093" w:rsidRDefault="00F03093" w:rsidP="00F03093">
      <w:pPr>
        <w:pStyle w:val="ListParagraph"/>
        <w:ind w:left="1080"/>
        <w:jc w:val="both"/>
      </w:pPr>
    </w:p>
    <w:p w14:paraId="70390515" w14:textId="63846BD9" w:rsidR="0084425C" w:rsidRDefault="0084425C" w:rsidP="00DB73AF">
      <w:pPr>
        <w:pStyle w:val="ListParagraph"/>
        <w:numPr>
          <w:ilvl w:val="0"/>
          <w:numId w:val="3"/>
        </w:numPr>
        <w:jc w:val="both"/>
      </w:pPr>
      <w:r>
        <w:t>Split the dataset into training, validation, and test datasets</w:t>
      </w:r>
      <w:r w:rsidR="00BD1842">
        <w:t>.</w:t>
      </w:r>
    </w:p>
    <w:p w14:paraId="4FB61A01" w14:textId="3FBA7C22" w:rsidR="00DB73AF" w:rsidRDefault="00DB73AF" w:rsidP="00DB73AF">
      <w:pPr>
        <w:pStyle w:val="ListParagraph"/>
        <w:numPr>
          <w:ilvl w:val="0"/>
          <w:numId w:val="3"/>
        </w:numPr>
        <w:jc w:val="both"/>
      </w:pPr>
      <w:r>
        <w:t>Data Modeling:</w:t>
      </w:r>
    </w:p>
    <w:p w14:paraId="51DD12E4" w14:textId="42710F4E" w:rsidR="00F03093" w:rsidRDefault="00F03093" w:rsidP="000C7A69">
      <w:pPr>
        <w:pStyle w:val="ListParagraph"/>
        <w:numPr>
          <w:ilvl w:val="0"/>
          <w:numId w:val="6"/>
        </w:numPr>
        <w:jc w:val="both"/>
      </w:pPr>
      <w:r>
        <w:t>Built general classifiers, such as Naïve Bayes and Decision tree, with all variables. But they performed badly. I got mean F1 test scores of 0.87 and 0.83 respectively</w:t>
      </w:r>
    </w:p>
    <w:p w14:paraId="066503EC" w14:textId="77777777" w:rsidR="000C7A69" w:rsidRDefault="000C7A69" w:rsidP="000C7A69">
      <w:pPr>
        <w:pStyle w:val="ListParagraph"/>
        <w:ind w:left="1440"/>
        <w:jc w:val="both"/>
      </w:pPr>
    </w:p>
    <w:p w14:paraId="5C3813F8" w14:textId="7F82A411" w:rsidR="00F03093" w:rsidRDefault="00F03093" w:rsidP="00F03093">
      <w:pPr>
        <w:pStyle w:val="ListParagraph"/>
        <w:numPr>
          <w:ilvl w:val="0"/>
          <w:numId w:val="6"/>
        </w:numPr>
        <w:jc w:val="both"/>
      </w:pPr>
      <w:r>
        <w:t>Feature Engineering:</w:t>
      </w:r>
    </w:p>
    <w:p w14:paraId="14157623" w14:textId="33D7054F" w:rsidR="00F03093" w:rsidRDefault="00F03093" w:rsidP="00F03093">
      <w:pPr>
        <w:pStyle w:val="ListParagraph"/>
        <w:numPr>
          <w:ilvl w:val="0"/>
          <w:numId w:val="7"/>
        </w:numPr>
        <w:jc w:val="both"/>
      </w:pPr>
      <w:r>
        <w:t xml:space="preserve">Used Feature selection techniques, such as SelectKBest, </w:t>
      </w:r>
      <w:r w:rsidR="008623A1">
        <w:t xml:space="preserve">RFECV, feature_importances_, </w:t>
      </w:r>
      <w:r>
        <w:t>etc. But they took a lot of time to run and classifiers built on the output of some techniques performed badly.</w:t>
      </w:r>
    </w:p>
    <w:p w14:paraId="3519EB03" w14:textId="77777777" w:rsidR="00F03093" w:rsidRDefault="00F03093" w:rsidP="00F03093">
      <w:pPr>
        <w:pStyle w:val="ListParagraph"/>
        <w:ind w:left="1800"/>
        <w:jc w:val="both"/>
      </w:pPr>
    </w:p>
    <w:p w14:paraId="045E21DC" w14:textId="77777777" w:rsidR="00DB4352" w:rsidRDefault="00DB4352" w:rsidP="00F03093">
      <w:pPr>
        <w:pStyle w:val="ListParagraph"/>
        <w:numPr>
          <w:ilvl w:val="0"/>
          <w:numId w:val="6"/>
        </w:numPr>
        <w:jc w:val="both"/>
      </w:pPr>
      <w:r>
        <w:t xml:space="preserve">Feature Extraction: </w:t>
      </w:r>
    </w:p>
    <w:p w14:paraId="354B19C6" w14:textId="341A37E2" w:rsidR="003225BE" w:rsidRDefault="00F03093" w:rsidP="00DB4352">
      <w:pPr>
        <w:pStyle w:val="ListParagraph"/>
        <w:numPr>
          <w:ilvl w:val="0"/>
          <w:numId w:val="8"/>
        </w:numPr>
        <w:jc w:val="both"/>
      </w:pPr>
      <w:r>
        <w:t xml:space="preserve">Performed PCA (n_component =3) on the dataset and developed Naïve Bayes and Decision Tree classifiers. The mean test F1 scores are </w:t>
      </w:r>
      <w:r w:rsidR="008623A1">
        <w:t>0.80 and 0.90.</w:t>
      </w:r>
    </w:p>
    <w:p w14:paraId="2DA54762" w14:textId="77777777" w:rsidR="00DB4352" w:rsidRDefault="00DB4352" w:rsidP="00DB4352">
      <w:pPr>
        <w:pStyle w:val="ListParagraph"/>
        <w:numPr>
          <w:ilvl w:val="0"/>
          <w:numId w:val="8"/>
        </w:numPr>
        <w:jc w:val="both"/>
      </w:pPr>
      <w:r>
        <w:t>Performed Linear Discriminant Analysis (LDA) to find best discriminants and Random Forest Classifier based on the variables given by LDA has mean test F1 score of 0.48</w:t>
      </w:r>
    </w:p>
    <w:p w14:paraId="45BAE30D" w14:textId="77777777" w:rsidR="00DB4352" w:rsidRDefault="00DB4352" w:rsidP="00DB4352">
      <w:pPr>
        <w:pStyle w:val="ListParagraph"/>
        <w:ind w:left="1800"/>
        <w:jc w:val="both"/>
      </w:pPr>
    </w:p>
    <w:p w14:paraId="77268F30" w14:textId="77777777" w:rsidR="0084425C" w:rsidRDefault="0084425C" w:rsidP="00DB4352">
      <w:pPr>
        <w:pStyle w:val="ListParagraph"/>
        <w:numPr>
          <w:ilvl w:val="0"/>
          <w:numId w:val="6"/>
        </w:numPr>
        <w:jc w:val="both"/>
      </w:pPr>
      <w:r>
        <w:t>Ensemble Methods with Hyperparameter Tuning and PCA:</w:t>
      </w:r>
    </w:p>
    <w:p w14:paraId="4DE6E76D" w14:textId="5FB7D0AC" w:rsidR="00094FD2" w:rsidRDefault="0084425C" w:rsidP="00094FD2">
      <w:pPr>
        <w:pStyle w:val="ListParagraph"/>
        <w:numPr>
          <w:ilvl w:val="0"/>
          <w:numId w:val="9"/>
        </w:numPr>
        <w:jc w:val="both"/>
      </w:pPr>
      <w:r>
        <w:t>Built Random Forest classifier with all variables of the training data set</w:t>
      </w:r>
      <w:r w:rsidR="00094FD2">
        <w:t xml:space="preserve"> and obtained an accuracy of 0.957 and mean test F1 score of 0.958.</w:t>
      </w:r>
    </w:p>
    <w:p w14:paraId="29CD3592" w14:textId="56AF587E" w:rsidR="00094FD2" w:rsidRDefault="00094FD2" w:rsidP="00094FD2">
      <w:pPr>
        <w:pStyle w:val="ListParagraph"/>
        <w:numPr>
          <w:ilvl w:val="0"/>
          <w:numId w:val="9"/>
        </w:numPr>
        <w:jc w:val="both"/>
      </w:pPr>
      <w:r>
        <w:t xml:space="preserve">Using Bayesian optimization to tune hyperparameters of both PCA and KNN, I observed an accuracy of </w:t>
      </w:r>
      <w:r w:rsidR="00677FB2">
        <w:t>0.957 and mean F1 test score of 0.953</w:t>
      </w:r>
      <w:r w:rsidR="0015078A">
        <w:t>.</w:t>
      </w:r>
    </w:p>
    <w:p w14:paraId="76C99142" w14:textId="46F240DE" w:rsidR="00094FD2" w:rsidRDefault="00094FD2" w:rsidP="00094FD2">
      <w:pPr>
        <w:pStyle w:val="ListParagraph"/>
        <w:numPr>
          <w:ilvl w:val="0"/>
          <w:numId w:val="9"/>
        </w:numPr>
        <w:jc w:val="both"/>
      </w:pPr>
      <w:r>
        <w:t xml:space="preserve">Did Bayesian optimization to tune hyperparameters of both PCA and Random Forest, and got an accuracy of </w:t>
      </w:r>
      <w:r w:rsidR="0015078A">
        <w:t>0.973 and mean F1 test score of 0.969.</w:t>
      </w:r>
    </w:p>
    <w:p w14:paraId="7091BAE8" w14:textId="15227058" w:rsidR="00DB73AF" w:rsidRDefault="00DB73AF" w:rsidP="0084425C">
      <w:pPr>
        <w:pStyle w:val="ListParagraph"/>
        <w:numPr>
          <w:ilvl w:val="0"/>
          <w:numId w:val="9"/>
        </w:numPr>
        <w:jc w:val="both"/>
      </w:pPr>
      <w:r>
        <w:t xml:space="preserve">Performed PCA (n_component =3) on the dataset </w:t>
      </w:r>
      <w:r w:rsidR="003225BE">
        <w:t xml:space="preserve">and used </w:t>
      </w:r>
      <w:r>
        <w:t xml:space="preserve">Random search </w:t>
      </w:r>
      <w:r w:rsidR="003225BE">
        <w:t xml:space="preserve">to tune the hyper parameters of Light Gradient Boosting which resulted in the accuracy of </w:t>
      </w:r>
      <w:r w:rsidR="00094FD2">
        <w:t>0.93 and mean test F1 score of 0.929</w:t>
      </w:r>
    </w:p>
    <w:p w14:paraId="653C91F2" w14:textId="4F79E176" w:rsidR="00094FD2" w:rsidRDefault="00094FD2" w:rsidP="0084425C">
      <w:pPr>
        <w:pStyle w:val="ListParagraph"/>
        <w:numPr>
          <w:ilvl w:val="0"/>
          <w:numId w:val="9"/>
        </w:numPr>
        <w:jc w:val="both"/>
      </w:pPr>
      <w:r>
        <w:t>Performed Bayesian optimization to tune hyperparameters of both PCA and Light Gradient Boosting, and obtained an accuracy of</w:t>
      </w:r>
    </w:p>
    <w:p w14:paraId="350C175F" w14:textId="77777777" w:rsidR="00AF0536" w:rsidRDefault="00AF0536" w:rsidP="00270F39">
      <w:pPr>
        <w:jc w:val="both"/>
      </w:pPr>
    </w:p>
    <w:p w14:paraId="345B2AA1" w14:textId="77777777" w:rsidR="00AF0536" w:rsidRDefault="00AF0536" w:rsidP="00270F39">
      <w:pPr>
        <w:jc w:val="both"/>
      </w:pPr>
    </w:p>
    <w:p w14:paraId="324BCA6F" w14:textId="77777777" w:rsidR="00AF0536" w:rsidRDefault="00AF0536" w:rsidP="00270F39">
      <w:pPr>
        <w:jc w:val="both"/>
      </w:pPr>
    </w:p>
    <w:p w14:paraId="79C1265D" w14:textId="77777777" w:rsidR="00AF0536" w:rsidRDefault="00AF0536" w:rsidP="00270F39">
      <w:pPr>
        <w:jc w:val="both"/>
      </w:pPr>
    </w:p>
    <w:p w14:paraId="7FA17AC0" w14:textId="20A1C9A3" w:rsidR="00B4568E" w:rsidRDefault="00A26B72" w:rsidP="00270F39">
      <w:pPr>
        <w:jc w:val="both"/>
      </w:pPr>
      <w:r>
        <w:t xml:space="preserve">Resul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3060"/>
        <w:gridCol w:w="1921"/>
      </w:tblGrid>
      <w:tr w:rsidR="00176C12" w14:paraId="4D2EA7B9" w14:textId="77777777" w:rsidTr="00BE26A2">
        <w:tc>
          <w:tcPr>
            <w:tcW w:w="6385" w:type="dxa"/>
          </w:tcPr>
          <w:p w14:paraId="6D6EBAAF" w14:textId="2F19E1AF" w:rsidR="00176C12" w:rsidRDefault="00176C12" w:rsidP="00176C12">
            <w:pPr>
              <w:jc w:val="center"/>
            </w:pPr>
            <w:r>
              <w:t>Classifier</w:t>
            </w:r>
          </w:p>
        </w:tc>
        <w:tc>
          <w:tcPr>
            <w:tcW w:w="3060" w:type="dxa"/>
          </w:tcPr>
          <w:p w14:paraId="4BFCCF4C" w14:textId="36A03693" w:rsidR="00176C12" w:rsidRDefault="00043802" w:rsidP="00176C12">
            <w:pPr>
              <w:jc w:val="center"/>
            </w:pPr>
            <w:r>
              <w:t xml:space="preserve">Mean test </w:t>
            </w:r>
            <w:r w:rsidR="00176C12">
              <w:t>F1 Score</w:t>
            </w:r>
          </w:p>
        </w:tc>
        <w:tc>
          <w:tcPr>
            <w:tcW w:w="1921" w:type="dxa"/>
          </w:tcPr>
          <w:p w14:paraId="3CA97D09" w14:textId="4F8D6424" w:rsidR="00176C12" w:rsidRDefault="00176C12" w:rsidP="00176C12">
            <w:pPr>
              <w:jc w:val="center"/>
            </w:pPr>
            <w:r>
              <w:t>Accuracy</w:t>
            </w:r>
          </w:p>
        </w:tc>
      </w:tr>
      <w:tr w:rsidR="00176C12" w14:paraId="19136BC1" w14:textId="77777777" w:rsidTr="00BE26A2">
        <w:tc>
          <w:tcPr>
            <w:tcW w:w="6385" w:type="dxa"/>
          </w:tcPr>
          <w:p w14:paraId="11E53BCD" w14:textId="63C4A8B5" w:rsidR="00176C12" w:rsidRDefault="00176C12" w:rsidP="00242AC0">
            <w:pPr>
              <w:jc w:val="both"/>
            </w:pPr>
            <w:r>
              <w:t>Naive Bayes with all variables</w:t>
            </w:r>
          </w:p>
        </w:tc>
        <w:tc>
          <w:tcPr>
            <w:tcW w:w="3060" w:type="dxa"/>
          </w:tcPr>
          <w:p w14:paraId="2233E7EA" w14:textId="7BEF3507" w:rsidR="00176C12" w:rsidRDefault="00287E67" w:rsidP="00242AC0">
            <w:pPr>
              <w:jc w:val="center"/>
            </w:pPr>
            <w:r>
              <w:t>0.87</w:t>
            </w:r>
          </w:p>
        </w:tc>
        <w:tc>
          <w:tcPr>
            <w:tcW w:w="1921" w:type="dxa"/>
          </w:tcPr>
          <w:p w14:paraId="3C54B794" w14:textId="43A27694" w:rsidR="00176C12" w:rsidRDefault="00043802" w:rsidP="00242AC0">
            <w:pPr>
              <w:jc w:val="center"/>
            </w:pPr>
            <w:r>
              <w:t>0.876</w:t>
            </w:r>
          </w:p>
        </w:tc>
      </w:tr>
      <w:tr w:rsidR="00176C12" w14:paraId="360DB4B3" w14:textId="77777777" w:rsidTr="00BE26A2">
        <w:tc>
          <w:tcPr>
            <w:tcW w:w="6385" w:type="dxa"/>
          </w:tcPr>
          <w:p w14:paraId="19198D6D" w14:textId="49C3141C" w:rsidR="00176C12" w:rsidRDefault="00043802" w:rsidP="00242AC0">
            <w:pPr>
              <w:jc w:val="both"/>
            </w:pPr>
            <w:r>
              <w:t>Decision Tree with all variables</w:t>
            </w:r>
          </w:p>
        </w:tc>
        <w:tc>
          <w:tcPr>
            <w:tcW w:w="3060" w:type="dxa"/>
          </w:tcPr>
          <w:p w14:paraId="04535EED" w14:textId="67B9BE89" w:rsidR="00176C12" w:rsidRDefault="00D97404" w:rsidP="00242AC0">
            <w:pPr>
              <w:jc w:val="center"/>
            </w:pPr>
            <w:r>
              <w:t>0.83</w:t>
            </w:r>
          </w:p>
        </w:tc>
        <w:tc>
          <w:tcPr>
            <w:tcW w:w="1921" w:type="dxa"/>
          </w:tcPr>
          <w:p w14:paraId="0D6D52CA" w14:textId="34D92976" w:rsidR="00176C12" w:rsidRDefault="00D97404" w:rsidP="00242AC0">
            <w:pPr>
              <w:jc w:val="center"/>
            </w:pPr>
            <w:r>
              <w:t>0.836</w:t>
            </w:r>
          </w:p>
        </w:tc>
      </w:tr>
      <w:tr w:rsidR="00176C12" w14:paraId="4FB7E791" w14:textId="77777777" w:rsidTr="00BE26A2">
        <w:tc>
          <w:tcPr>
            <w:tcW w:w="6385" w:type="dxa"/>
          </w:tcPr>
          <w:p w14:paraId="46D9FC09" w14:textId="35854378" w:rsidR="00176C12" w:rsidRDefault="00DA710B" w:rsidP="00242AC0">
            <w:pPr>
              <w:jc w:val="both"/>
            </w:pPr>
            <w:r>
              <w:t xml:space="preserve">Naive Bayes with </w:t>
            </w:r>
            <w:r>
              <w:t>SelectKBest (k=20)</w:t>
            </w:r>
          </w:p>
        </w:tc>
        <w:tc>
          <w:tcPr>
            <w:tcW w:w="3060" w:type="dxa"/>
          </w:tcPr>
          <w:p w14:paraId="33A6CA46" w14:textId="65F175F4" w:rsidR="00176C12" w:rsidRDefault="00861497" w:rsidP="00242AC0">
            <w:pPr>
              <w:jc w:val="center"/>
            </w:pPr>
            <w:r>
              <w:t>0.67</w:t>
            </w:r>
          </w:p>
        </w:tc>
        <w:tc>
          <w:tcPr>
            <w:tcW w:w="1921" w:type="dxa"/>
          </w:tcPr>
          <w:p w14:paraId="20AAB394" w14:textId="1359CDF1" w:rsidR="00176C12" w:rsidRDefault="00861497" w:rsidP="00242AC0">
            <w:pPr>
              <w:jc w:val="center"/>
            </w:pPr>
            <w:r>
              <w:t>0.685</w:t>
            </w:r>
          </w:p>
        </w:tc>
      </w:tr>
      <w:tr w:rsidR="00413403" w14:paraId="6F0248FE" w14:textId="77777777" w:rsidTr="00BE26A2">
        <w:tc>
          <w:tcPr>
            <w:tcW w:w="6385" w:type="dxa"/>
          </w:tcPr>
          <w:p w14:paraId="5D3B855C" w14:textId="113CA6EB" w:rsidR="00413403" w:rsidRDefault="00413403" w:rsidP="00242AC0">
            <w:pPr>
              <w:jc w:val="both"/>
            </w:pPr>
            <w:r>
              <w:t>Decision Tree</w:t>
            </w:r>
            <w:r>
              <w:t xml:space="preserve"> with SelectKBest (k=20)</w:t>
            </w:r>
          </w:p>
        </w:tc>
        <w:tc>
          <w:tcPr>
            <w:tcW w:w="3060" w:type="dxa"/>
          </w:tcPr>
          <w:p w14:paraId="4F77F289" w14:textId="11D94648" w:rsidR="00413403" w:rsidRDefault="00413403" w:rsidP="00242AC0">
            <w:pPr>
              <w:jc w:val="center"/>
            </w:pPr>
            <w:r>
              <w:t>0.71</w:t>
            </w:r>
          </w:p>
        </w:tc>
        <w:tc>
          <w:tcPr>
            <w:tcW w:w="1921" w:type="dxa"/>
          </w:tcPr>
          <w:p w14:paraId="47A062FC" w14:textId="0A81553D" w:rsidR="00413403" w:rsidRDefault="000C5884" w:rsidP="00242AC0">
            <w:pPr>
              <w:jc w:val="center"/>
            </w:pPr>
            <w:r>
              <w:t>0.71</w:t>
            </w:r>
          </w:p>
        </w:tc>
      </w:tr>
      <w:tr w:rsidR="00413403" w14:paraId="0F387921" w14:textId="77777777" w:rsidTr="00BE26A2">
        <w:tc>
          <w:tcPr>
            <w:tcW w:w="6385" w:type="dxa"/>
          </w:tcPr>
          <w:p w14:paraId="45B7243F" w14:textId="617A14DA" w:rsidR="00413403" w:rsidRDefault="00BE26A2" w:rsidP="00242AC0">
            <w:pPr>
              <w:jc w:val="both"/>
            </w:pPr>
            <w:r>
              <w:t>Random Forest with LDA and Bayesian Optimization</w:t>
            </w:r>
          </w:p>
        </w:tc>
        <w:tc>
          <w:tcPr>
            <w:tcW w:w="3060" w:type="dxa"/>
          </w:tcPr>
          <w:p w14:paraId="1DF654FD" w14:textId="50DBC83C" w:rsidR="00413403" w:rsidRDefault="008312C0" w:rsidP="00242AC0">
            <w:pPr>
              <w:jc w:val="center"/>
            </w:pPr>
            <w:r>
              <w:t xml:space="preserve">Got low </w:t>
            </w:r>
            <w:r w:rsidR="00934391">
              <w:t>training value</w:t>
            </w:r>
          </w:p>
        </w:tc>
        <w:tc>
          <w:tcPr>
            <w:tcW w:w="1921" w:type="dxa"/>
          </w:tcPr>
          <w:p w14:paraId="0E27280F" w14:textId="77777777" w:rsidR="00413403" w:rsidRDefault="00413403" w:rsidP="00242AC0">
            <w:pPr>
              <w:jc w:val="center"/>
            </w:pPr>
          </w:p>
        </w:tc>
      </w:tr>
      <w:tr w:rsidR="00413403" w14:paraId="33F1D455" w14:textId="77777777" w:rsidTr="00BE26A2">
        <w:tc>
          <w:tcPr>
            <w:tcW w:w="6385" w:type="dxa"/>
          </w:tcPr>
          <w:p w14:paraId="048BAAE1" w14:textId="3F66AF9A" w:rsidR="00413403" w:rsidRDefault="00934391" w:rsidP="00242AC0">
            <w:pPr>
              <w:jc w:val="both"/>
            </w:pPr>
            <w:r>
              <w:t>Naïve Bayes with PCA</w:t>
            </w:r>
            <w:r w:rsidR="00C52CE0">
              <w:t xml:space="preserve"> (n_components = 3)</w:t>
            </w:r>
          </w:p>
        </w:tc>
        <w:tc>
          <w:tcPr>
            <w:tcW w:w="3060" w:type="dxa"/>
          </w:tcPr>
          <w:p w14:paraId="7D271C94" w14:textId="6C07254E" w:rsidR="00413403" w:rsidRDefault="00211B52" w:rsidP="00242AC0">
            <w:pPr>
              <w:jc w:val="center"/>
            </w:pPr>
            <w:r>
              <w:t>0.80</w:t>
            </w:r>
          </w:p>
        </w:tc>
        <w:tc>
          <w:tcPr>
            <w:tcW w:w="1921" w:type="dxa"/>
          </w:tcPr>
          <w:p w14:paraId="6080455C" w14:textId="7500E946" w:rsidR="00413403" w:rsidRDefault="00211B52" w:rsidP="00242AC0">
            <w:pPr>
              <w:jc w:val="center"/>
            </w:pPr>
            <w:r>
              <w:t>0.80</w:t>
            </w:r>
          </w:p>
        </w:tc>
      </w:tr>
      <w:tr w:rsidR="00413403" w14:paraId="4EF78054" w14:textId="77777777" w:rsidTr="00BE26A2">
        <w:tc>
          <w:tcPr>
            <w:tcW w:w="6385" w:type="dxa"/>
          </w:tcPr>
          <w:p w14:paraId="5F6B88A9" w14:textId="02FCDB5E" w:rsidR="00413403" w:rsidRDefault="0004508E" w:rsidP="00242AC0">
            <w:pPr>
              <w:jc w:val="both"/>
            </w:pPr>
            <w:r>
              <w:t>Decision Tree with PCA (n_components = 3)</w:t>
            </w:r>
          </w:p>
        </w:tc>
        <w:tc>
          <w:tcPr>
            <w:tcW w:w="3060" w:type="dxa"/>
          </w:tcPr>
          <w:p w14:paraId="3B6695AF" w14:textId="6608EBCD" w:rsidR="00413403" w:rsidRDefault="00D46804" w:rsidP="00242AC0">
            <w:pPr>
              <w:jc w:val="center"/>
            </w:pPr>
            <w:r>
              <w:t>0.90</w:t>
            </w:r>
          </w:p>
        </w:tc>
        <w:tc>
          <w:tcPr>
            <w:tcW w:w="1921" w:type="dxa"/>
          </w:tcPr>
          <w:p w14:paraId="69892FB1" w14:textId="39FA6C60" w:rsidR="00413403" w:rsidRDefault="00D46804" w:rsidP="00242AC0">
            <w:pPr>
              <w:jc w:val="center"/>
            </w:pPr>
            <w:r>
              <w:t>0.90</w:t>
            </w:r>
          </w:p>
        </w:tc>
      </w:tr>
      <w:tr w:rsidR="00D46804" w14:paraId="42828EC1" w14:textId="77777777" w:rsidTr="00BE26A2">
        <w:tc>
          <w:tcPr>
            <w:tcW w:w="6385" w:type="dxa"/>
          </w:tcPr>
          <w:p w14:paraId="6C9D9000" w14:textId="20CE7D69" w:rsidR="00D46804" w:rsidRDefault="009F68A0" w:rsidP="00242AC0">
            <w:pPr>
              <w:jc w:val="both"/>
            </w:pPr>
            <w:r>
              <w:t>KNN with Bayesian Optimization (on PCA as well)</w:t>
            </w:r>
          </w:p>
        </w:tc>
        <w:tc>
          <w:tcPr>
            <w:tcW w:w="3060" w:type="dxa"/>
          </w:tcPr>
          <w:p w14:paraId="73AA50B9" w14:textId="5AE46FE9" w:rsidR="00D46804" w:rsidRDefault="007B5116" w:rsidP="00242AC0">
            <w:pPr>
              <w:jc w:val="center"/>
            </w:pPr>
            <w:r>
              <w:t>0.96</w:t>
            </w:r>
            <w:r w:rsidR="0046098C">
              <w:t>4</w:t>
            </w:r>
          </w:p>
        </w:tc>
        <w:tc>
          <w:tcPr>
            <w:tcW w:w="1921" w:type="dxa"/>
          </w:tcPr>
          <w:p w14:paraId="67E7CBCE" w14:textId="238A023F" w:rsidR="00D46804" w:rsidRDefault="0046098C" w:rsidP="00242AC0">
            <w:pPr>
              <w:jc w:val="center"/>
            </w:pPr>
            <w:r>
              <w:t>0.966</w:t>
            </w:r>
          </w:p>
        </w:tc>
      </w:tr>
      <w:tr w:rsidR="0046098C" w14:paraId="4021FEDF" w14:textId="77777777" w:rsidTr="00BE26A2">
        <w:tc>
          <w:tcPr>
            <w:tcW w:w="6385" w:type="dxa"/>
          </w:tcPr>
          <w:p w14:paraId="24B29C06" w14:textId="71633564" w:rsidR="0046098C" w:rsidRDefault="000F0C70" w:rsidP="00242AC0">
            <w:pPr>
              <w:jc w:val="both"/>
            </w:pPr>
            <w:r>
              <w:t xml:space="preserve">Decision Tree with </w:t>
            </w:r>
            <w:r>
              <w:t>Bayesian Optimization (on PCA as well)</w:t>
            </w:r>
          </w:p>
        </w:tc>
        <w:tc>
          <w:tcPr>
            <w:tcW w:w="3060" w:type="dxa"/>
          </w:tcPr>
          <w:p w14:paraId="73184654" w14:textId="51EA715E" w:rsidR="0046098C" w:rsidRDefault="00620DEF" w:rsidP="00242AC0">
            <w:pPr>
              <w:jc w:val="center"/>
            </w:pPr>
            <w:r>
              <w:t>0.938</w:t>
            </w:r>
          </w:p>
        </w:tc>
        <w:tc>
          <w:tcPr>
            <w:tcW w:w="1921" w:type="dxa"/>
          </w:tcPr>
          <w:p w14:paraId="054EEE8B" w14:textId="6B634F7D" w:rsidR="0046098C" w:rsidRDefault="00620DEF" w:rsidP="00242AC0">
            <w:pPr>
              <w:jc w:val="center"/>
            </w:pPr>
            <w:r>
              <w:t>0.941</w:t>
            </w:r>
          </w:p>
        </w:tc>
      </w:tr>
      <w:tr w:rsidR="000317C0" w14:paraId="6C248A95" w14:textId="77777777" w:rsidTr="00BE26A2">
        <w:tc>
          <w:tcPr>
            <w:tcW w:w="6385" w:type="dxa"/>
          </w:tcPr>
          <w:p w14:paraId="26019C04" w14:textId="705562AB" w:rsidR="000317C0" w:rsidRDefault="000317C0" w:rsidP="00242AC0">
            <w:pPr>
              <w:jc w:val="both"/>
            </w:pPr>
            <w:r>
              <w:t>Random Forest with all variables</w:t>
            </w:r>
          </w:p>
        </w:tc>
        <w:tc>
          <w:tcPr>
            <w:tcW w:w="3060" w:type="dxa"/>
          </w:tcPr>
          <w:p w14:paraId="26CB17E0" w14:textId="77777777" w:rsidR="000317C0" w:rsidRDefault="000317C0" w:rsidP="00242AC0">
            <w:pPr>
              <w:jc w:val="center"/>
            </w:pPr>
          </w:p>
        </w:tc>
        <w:tc>
          <w:tcPr>
            <w:tcW w:w="1921" w:type="dxa"/>
          </w:tcPr>
          <w:p w14:paraId="585FBEB8" w14:textId="77777777" w:rsidR="000317C0" w:rsidRDefault="000317C0" w:rsidP="00242AC0">
            <w:pPr>
              <w:jc w:val="center"/>
            </w:pPr>
          </w:p>
        </w:tc>
      </w:tr>
      <w:tr w:rsidR="000317C0" w14:paraId="10D3C74B" w14:textId="77777777" w:rsidTr="00BE26A2">
        <w:tc>
          <w:tcPr>
            <w:tcW w:w="6385" w:type="dxa"/>
          </w:tcPr>
          <w:p w14:paraId="77101931" w14:textId="17072908" w:rsidR="000317C0" w:rsidRDefault="00AD56DD" w:rsidP="00242AC0">
            <w:pPr>
              <w:jc w:val="both"/>
            </w:pPr>
            <w:r>
              <w:t>Random Forest with Bayesian Optimi</w:t>
            </w:r>
            <w:r w:rsidR="009C6050">
              <w:t>z</w:t>
            </w:r>
            <w:r>
              <w:t>ation (on PCA as well)</w:t>
            </w:r>
          </w:p>
        </w:tc>
        <w:tc>
          <w:tcPr>
            <w:tcW w:w="3060" w:type="dxa"/>
          </w:tcPr>
          <w:p w14:paraId="3FA358B3" w14:textId="77777777" w:rsidR="000317C0" w:rsidRDefault="000317C0" w:rsidP="00242AC0">
            <w:pPr>
              <w:jc w:val="center"/>
            </w:pPr>
          </w:p>
        </w:tc>
        <w:tc>
          <w:tcPr>
            <w:tcW w:w="1921" w:type="dxa"/>
          </w:tcPr>
          <w:p w14:paraId="788E9414" w14:textId="77777777" w:rsidR="000317C0" w:rsidRDefault="000317C0" w:rsidP="00242AC0">
            <w:pPr>
              <w:jc w:val="center"/>
            </w:pPr>
          </w:p>
        </w:tc>
      </w:tr>
      <w:tr w:rsidR="003438DB" w:rsidRPr="003B715A" w14:paraId="0F8804D6" w14:textId="77777777" w:rsidTr="00BE26A2">
        <w:tc>
          <w:tcPr>
            <w:tcW w:w="6385" w:type="dxa"/>
          </w:tcPr>
          <w:p w14:paraId="5C8938ED" w14:textId="600D44C5" w:rsidR="003438DB" w:rsidRPr="00AD56DD" w:rsidRDefault="00AD56DD" w:rsidP="00242AC0">
            <w:pPr>
              <w:jc w:val="both"/>
            </w:pPr>
            <w:r>
              <w:t>Light Gradient Boosting with</w:t>
            </w:r>
            <w:r>
              <w:t xml:space="preserve"> PCA and Random Search</w:t>
            </w:r>
          </w:p>
        </w:tc>
        <w:tc>
          <w:tcPr>
            <w:tcW w:w="3060" w:type="dxa"/>
          </w:tcPr>
          <w:p w14:paraId="1759BDCF" w14:textId="77777777" w:rsidR="003438DB" w:rsidRPr="003B715A" w:rsidRDefault="003438DB" w:rsidP="00242AC0">
            <w:pPr>
              <w:jc w:val="center"/>
              <w:rPr>
                <w:i/>
                <w:iCs/>
              </w:rPr>
            </w:pPr>
          </w:p>
        </w:tc>
        <w:tc>
          <w:tcPr>
            <w:tcW w:w="1921" w:type="dxa"/>
          </w:tcPr>
          <w:p w14:paraId="68D35C47" w14:textId="77777777" w:rsidR="003438DB" w:rsidRPr="003B715A" w:rsidRDefault="003438DB" w:rsidP="00242AC0">
            <w:pPr>
              <w:jc w:val="center"/>
              <w:rPr>
                <w:i/>
                <w:iCs/>
              </w:rPr>
            </w:pPr>
          </w:p>
        </w:tc>
      </w:tr>
      <w:tr w:rsidR="00AD56DD" w:rsidRPr="003B715A" w14:paraId="3429CA03" w14:textId="77777777" w:rsidTr="00BE26A2">
        <w:tc>
          <w:tcPr>
            <w:tcW w:w="6385" w:type="dxa"/>
          </w:tcPr>
          <w:p w14:paraId="2D58C0E4" w14:textId="29D26431" w:rsidR="00AD56DD" w:rsidRPr="00AD56DD" w:rsidRDefault="00AD56DD" w:rsidP="00242AC0">
            <w:pPr>
              <w:jc w:val="both"/>
            </w:pPr>
            <w:r>
              <w:t>Light Gradient Boosting with Bayesian Optimization (on PCA as well)</w:t>
            </w:r>
          </w:p>
        </w:tc>
        <w:tc>
          <w:tcPr>
            <w:tcW w:w="3060" w:type="dxa"/>
          </w:tcPr>
          <w:p w14:paraId="40ECA7F8" w14:textId="77777777" w:rsidR="00AD56DD" w:rsidRPr="003B715A" w:rsidRDefault="00AD56DD" w:rsidP="00242AC0">
            <w:pPr>
              <w:jc w:val="center"/>
              <w:rPr>
                <w:i/>
                <w:iCs/>
              </w:rPr>
            </w:pPr>
          </w:p>
        </w:tc>
        <w:tc>
          <w:tcPr>
            <w:tcW w:w="1921" w:type="dxa"/>
          </w:tcPr>
          <w:p w14:paraId="51F4B753" w14:textId="77777777" w:rsidR="00AD56DD" w:rsidRPr="003B715A" w:rsidRDefault="00AD56DD" w:rsidP="00242AC0">
            <w:pPr>
              <w:jc w:val="center"/>
              <w:rPr>
                <w:i/>
                <w:iCs/>
              </w:rPr>
            </w:pPr>
          </w:p>
        </w:tc>
      </w:tr>
    </w:tbl>
    <w:p w14:paraId="47640057" w14:textId="77777777" w:rsidR="003B4149" w:rsidRDefault="003B4149" w:rsidP="00DD4F82">
      <w:pPr>
        <w:jc w:val="both"/>
      </w:pPr>
    </w:p>
    <w:p w14:paraId="4D8CABD4" w14:textId="4CA0943F" w:rsidR="00DD4F82" w:rsidRDefault="00A17D22" w:rsidP="00DD4F82">
      <w:pPr>
        <w:jc w:val="both"/>
      </w:pPr>
      <w:r>
        <w:t>Conclusions:</w:t>
      </w:r>
    </w:p>
    <w:p w14:paraId="4FAE5E4E" w14:textId="77777777" w:rsidR="003E1765" w:rsidRDefault="003E1765" w:rsidP="003E1765">
      <w:pPr>
        <w:pStyle w:val="ListParagraph"/>
        <w:numPr>
          <w:ilvl w:val="0"/>
          <w:numId w:val="11"/>
        </w:numPr>
        <w:jc w:val="both"/>
      </w:pPr>
      <w:r>
        <w:t xml:space="preserve">I obtained the best accuracy of and F1 score of 0.967 through Bayesian Optimization on both PCA and K-Nearest Neighbors classifier </w:t>
      </w:r>
    </w:p>
    <w:p w14:paraId="3A5E534C" w14:textId="77777777" w:rsidR="003E1765" w:rsidRDefault="003E1765" w:rsidP="003E1765">
      <w:pPr>
        <w:ind w:left="360"/>
        <w:jc w:val="both"/>
      </w:pPr>
    </w:p>
    <w:p w14:paraId="3A5139D8" w14:textId="61C9F964" w:rsidR="0020402E" w:rsidRDefault="00DD4F82" w:rsidP="00DD4F82">
      <w:pPr>
        <w:jc w:val="both"/>
      </w:pPr>
      <w:r>
        <w:t>Observations:</w:t>
      </w:r>
    </w:p>
    <w:p w14:paraId="485F5155" w14:textId="00F58729" w:rsidR="003E1765" w:rsidRDefault="003E1765" w:rsidP="003E1765">
      <w:pPr>
        <w:pStyle w:val="ListParagraph"/>
        <w:numPr>
          <w:ilvl w:val="0"/>
          <w:numId w:val="10"/>
        </w:numPr>
        <w:jc w:val="both"/>
      </w:pPr>
      <w:r>
        <w:t>Performing hyperparameter tuning on both PCA and Ensemble methods/Standard classifiers gave me higher accuracy and F1 score, but took more time, than just using hyperparameter optimization on Ensemble methods/standard Classifiers.</w:t>
      </w:r>
    </w:p>
    <w:p w14:paraId="5C7C9F9D" w14:textId="59F2882F" w:rsidR="00A17D22" w:rsidRDefault="00964E9C" w:rsidP="00476A53">
      <w:pPr>
        <w:pStyle w:val="ListParagraph"/>
        <w:numPr>
          <w:ilvl w:val="0"/>
          <w:numId w:val="10"/>
        </w:numPr>
        <w:jc w:val="both"/>
      </w:pPr>
      <w:r>
        <w:t xml:space="preserve">When the variables are collinear, </w:t>
      </w:r>
      <w:r w:rsidR="00FC6E7C">
        <w:t>it’s</w:t>
      </w:r>
      <w:r w:rsidR="00D015DD">
        <w:t xml:space="preserve"> better to use PCA rather than LDA </w:t>
      </w:r>
      <w:r w:rsidR="002C35B0">
        <w:t>be</w:t>
      </w:r>
      <w:r w:rsidR="00D015DD">
        <w:t xml:space="preserve">cause </w:t>
      </w:r>
      <w:r w:rsidR="002C35B0">
        <w:t>with LDA</w:t>
      </w:r>
      <w:r w:rsidR="00472505">
        <w:t xml:space="preserve"> one </w:t>
      </w:r>
      <w:r w:rsidR="00B15E7E">
        <w:t xml:space="preserve">gives </w:t>
      </w:r>
      <w:r w:rsidR="00472505">
        <w:t xml:space="preserve">only </w:t>
      </w:r>
      <w:r w:rsidR="00FC50BA">
        <w:t xml:space="preserve">maximum of </w:t>
      </w:r>
      <w:r w:rsidR="00FC6E7C">
        <w:t>min (</w:t>
      </w:r>
      <w:r w:rsidR="00A44A97">
        <w:t>n_classes</w:t>
      </w:r>
      <w:r w:rsidR="007B27F4">
        <w:t>, n_features-1)</w:t>
      </w:r>
      <w:r w:rsidR="008F6E37">
        <w:t xml:space="preserve"> </w:t>
      </w:r>
      <w:r w:rsidR="000728E9">
        <w:t>variables.</w:t>
      </w:r>
    </w:p>
    <w:p w14:paraId="590984B1" w14:textId="374B36ED" w:rsidR="009B3F28" w:rsidRDefault="009B3F28" w:rsidP="00476A53">
      <w:pPr>
        <w:pStyle w:val="ListParagraph"/>
        <w:numPr>
          <w:ilvl w:val="0"/>
          <w:numId w:val="10"/>
        </w:numPr>
        <w:jc w:val="both"/>
      </w:pPr>
      <w:r>
        <w:t xml:space="preserve">Classifiers, when tuned with </w:t>
      </w:r>
      <w:r w:rsidR="00BB3C50">
        <w:t>Bayesian Optimization</w:t>
      </w:r>
      <w:r w:rsidR="00A6488B">
        <w:t>, don’t give same results on every instance</w:t>
      </w:r>
      <w:r w:rsidR="00BB3C50">
        <w:t xml:space="preserve"> </w:t>
      </w:r>
    </w:p>
    <w:p w14:paraId="2C8BE5D3" w14:textId="446CCACF" w:rsidR="00AB648F" w:rsidRDefault="004A4AF8" w:rsidP="00476A53">
      <w:pPr>
        <w:pStyle w:val="ListParagraph"/>
        <w:numPr>
          <w:ilvl w:val="0"/>
          <w:numId w:val="10"/>
        </w:numPr>
        <w:jc w:val="both"/>
      </w:pPr>
      <w:r>
        <w:t xml:space="preserve">Sometimes, the </w:t>
      </w:r>
      <w:r w:rsidR="001F0346">
        <w:t xml:space="preserve">standard classifiers, such as </w:t>
      </w:r>
      <w:r w:rsidR="0057669F">
        <w:t>Decision Tree, Naïve Bayes</w:t>
      </w:r>
      <w:r w:rsidR="00775DFB">
        <w:t xml:space="preserve">, KNN, and SVM, would give </w:t>
      </w:r>
      <w:r w:rsidR="00EE3F36">
        <w:t xml:space="preserve">best results when </w:t>
      </w:r>
      <w:r w:rsidR="00B520F1">
        <w:t xml:space="preserve">tuned </w:t>
      </w:r>
      <w:r w:rsidR="00733CC4">
        <w:t>using Bayesian Optimization</w:t>
      </w:r>
    </w:p>
    <w:p w14:paraId="3BCCCA00" w14:textId="3FDE9E91" w:rsidR="000728E9" w:rsidRDefault="000728E9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E16879">
        <w:t xml:space="preserve">dataset is large, its better to use </w:t>
      </w:r>
      <w:r w:rsidR="001A0579">
        <w:t>Light GB</w:t>
      </w:r>
      <w:r w:rsidR="00F52AC8">
        <w:t xml:space="preserve"> </w:t>
      </w:r>
      <w:r w:rsidR="00F139DB">
        <w:t xml:space="preserve">if time is the constraint or else </w:t>
      </w:r>
      <w:r w:rsidR="009D6CC1">
        <w:t xml:space="preserve">you can use </w:t>
      </w:r>
      <w:r w:rsidR="006C684A">
        <w:t xml:space="preserve">Random Forest or </w:t>
      </w:r>
      <w:r w:rsidR="009D6CC1">
        <w:t>XGBoost</w:t>
      </w:r>
      <w:r w:rsidR="006C684A">
        <w:t xml:space="preserve"> which </w:t>
      </w:r>
      <w:r w:rsidR="00BE4A1D">
        <w:t xml:space="preserve">will give </w:t>
      </w:r>
      <w:r w:rsidR="00563377">
        <w:t xml:space="preserve">better </w:t>
      </w:r>
      <w:r w:rsidR="00936F91">
        <w:t>results</w:t>
      </w:r>
    </w:p>
    <w:p w14:paraId="43ECE822" w14:textId="5E5169EB" w:rsidR="00563377" w:rsidRDefault="00052843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152A32">
        <w:t>dataset has high dimensionality, its better to use feature extraction techniques rather than feature selection techniques. You can use feature techniques like wra</w:t>
      </w:r>
      <w:r w:rsidR="002218FD">
        <w:t>pper methods (RFECV), but RFECV took a lot of time.</w:t>
      </w:r>
    </w:p>
    <w:p w14:paraId="74593E39" w14:textId="77777777" w:rsidR="002218FD" w:rsidRPr="00270F39" w:rsidRDefault="002218FD" w:rsidP="00476A53">
      <w:pPr>
        <w:pStyle w:val="ListParagraph"/>
        <w:numPr>
          <w:ilvl w:val="0"/>
          <w:numId w:val="10"/>
        </w:numPr>
        <w:jc w:val="both"/>
      </w:pPr>
    </w:p>
    <w:sectPr w:rsidR="002218FD" w:rsidRPr="00270F39" w:rsidSect="00F0309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0EC"/>
    <w:multiLevelType w:val="hybridMultilevel"/>
    <w:tmpl w:val="24040CF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667ACE"/>
    <w:multiLevelType w:val="hybridMultilevel"/>
    <w:tmpl w:val="762E644C"/>
    <w:lvl w:ilvl="0" w:tplc="D0F86F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F220B2"/>
    <w:multiLevelType w:val="hybridMultilevel"/>
    <w:tmpl w:val="FD52C2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D7CB6"/>
    <w:multiLevelType w:val="hybridMultilevel"/>
    <w:tmpl w:val="10609B8E"/>
    <w:lvl w:ilvl="0" w:tplc="997A56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21B4498"/>
    <w:multiLevelType w:val="hybridMultilevel"/>
    <w:tmpl w:val="43C8C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84C49"/>
    <w:multiLevelType w:val="hybridMultilevel"/>
    <w:tmpl w:val="9BF6A6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3D3A21"/>
    <w:multiLevelType w:val="hybridMultilevel"/>
    <w:tmpl w:val="2F8EE574"/>
    <w:lvl w:ilvl="0" w:tplc="0A664F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577010"/>
    <w:multiLevelType w:val="hybridMultilevel"/>
    <w:tmpl w:val="B8EA8B0C"/>
    <w:lvl w:ilvl="0" w:tplc="E35281C0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="Gautam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1538CB"/>
    <w:multiLevelType w:val="hybridMultilevel"/>
    <w:tmpl w:val="BE64A4C6"/>
    <w:lvl w:ilvl="0" w:tplc="B052D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77A7094"/>
    <w:multiLevelType w:val="hybridMultilevel"/>
    <w:tmpl w:val="CC068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403CB"/>
    <w:multiLevelType w:val="hybridMultilevel"/>
    <w:tmpl w:val="8AD8E4B6"/>
    <w:lvl w:ilvl="0" w:tplc="2922526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6"/>
  </w:num>
  <w:num w:numId="5">
    <w:abstractNumId w:val="8"/>
  </w:num>
  <w:num w:numId="6">
    <w:abstractNumId w:val="0"/>
  </w:num>
  <w:num w:numId="7">
    <w:abstractNumId w:val="10"/>
  </w:num>
  <w:num w:numId="8">
    <w:abstractNumId w:val="1"/>
  </w:num>
  <w:num w:numId="9">
    <w:abstractNumId w:val="3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M2sbAwNzUwMjBV0lEKTi0uzszPAykwqgUAOKJGSywAAAA="/>
  </w:docVars>
  <w:rsids>
    <w:rsidRoot w:val="001C4EEE"/>
    <w:rsid w:val="000317C0"/>
    <w:rsid w:val="00043802"/>
    <w:rsid w:val="0004508E"/>
    <w:rsid w:val="00052843"/>
    <w:rsid w:val="000728E9"/>
    <w:rsid w:val="0009002E"/>
    <w:rsid w:val="00094FD2"/>
    <w:rsid w:val="000C2735"/>
    <w:rsid w:val="000C5884"/>
    <w:rsid w:val="000C7A69"/>
    <w:rsid w:val="000D2481"/>
    <w:rsid w:val="000F0C70"/>
    <w:rsid w:val="00121D13"/>
    <w:rsid w:val="00133EA8"/>
    <w:rsid w:val="0015078A"/>
    <w:rsid w:val="00152A32"/>
    <w:rsid w:val="00170B04"/>
    <w:rsid w:val="00176C12"/>
    <w:rsid w:val="001A0579"/>
    <w:rsid w:val="001C4EEE"/>
    <w:rsid w:val="001F0346"/>
    <w:rsid w:val="0020402E"/>
    <w:rsid w:val="00211B52"/>
    <w:rsid w:val="002173EF"/>
    <w:rsid w:val="002218FD"/>
    <w:rsid w:val="00242AC0"/>
    <w:rsid w:val="00270F39"/>
    <w:rsid w:val="00287E67"/>
    <w:rsid w:val="00293C36"/>
    <w:rsid w:val="002C35B0"/>
    <w:rsid w:val="002C4BE8"/>
    <w:rsid w:val="002E2D39"/>
    <w:rsid w:val="003225BE"/>
    <w:rsid w:val="003438DB"/>
    <w:rsid w:val="003A2339"/>
    <w:rsid w:val="003B4149"/>
    <w:rsid w:val="003B715A"/>
    <w:rsid w:val="003E1765"/>
    <w:rsid w:val="00413403"/>
    <w:rsid w:val="0046098C"/>
    <w:rsid w:val="00472505"/>
    <w:rsid w:val="00476A53"/>
    <w:rsid w:val="004A4AF8"/>
    <w:rsid w:val="004B6B36"/>
    <w:rsid w:val="004F3FDB"/>
    <w:rsid w:val="00563377"/>
    <w:rsid w:val="0057669F"/>
    <w:rsid w:val="005C21F1"/>
    <w:rsid w:val="00620DEF"/>
    <w:rsid w:val="00677FB2"/>
    <w:rsid w:val="006C684A"/>
    <w:rsid w:val="00733CC4"/>
    <w:rsid w:val="00775DFB"/>
    <w:rsid w:val="007B27F4"/>
    <w:rsid w:val="007B5116"/>
    <w:rsid w:val="007E2F7D"/>
    <w:rsid w:val="008312C0"/>
    <w:rsid w:val="00843CC5"/>
    <w:rsid w:val="0084425C"/>
    <w:rsid w:val="00861497"/>
    <w:rsid w:val="008623A1"/>
    <w:rsid w:val="008B5992"/>
    <w:rsid w:val="008F6E37"/>
    <w:rsid w:val="00934391"/>
    <w:rsid w:val="00936F91"/>
    <w:rsid w:val="00964E9C"/>
    <w:rsid w:val="009B3F28"/>
    <w:rsid w:val="009C6050"/>
    <w:rsid w:val="009D6CC1"/>
    <w:rsid w:val="009F68A0"/>
    <w:rsid w:val="00A17D22"/>
    <w:rsid w:val="00A26B72"/>
    <w:rsid w:val="00A44A97"/>
    <w:rsid w:val="00A6488B"/>
    <w:rsid w:val="00AA1658"/>
    <w:rsid w:val="00AB648F"/>
    <w:rsid w:val="00AD56DD"/>
    <w:rsid w:val="00AF0536"/>
    <w:rsid w:val="00AF2739"/>
    <w:rsid w:val="00B15E7E"/>
    <w:rsid w:val="00B4568E"/>
    <w:rsid w:val="00B520F1"/>
    <w:rsid w:val="00BB3C50"/>
    <w:rsid w:val="00BD1842"/>
    <w:rsid w:val="00BE26A2"/>
    <w:rsid w:val="00BE4A1D"/>
    <w:rsid w:val="00C52CE0"/>
    <w:rsid w:val="00D015DD"/>
    <w:rsid w:val="00D46804"/>
    <w:rsid w:val="00D97404"/>
    <w:rsid w:val="00DA710B"/>
    <w:rsid w:val="00DB4352"/>
    <w:rsid w:val="00DB73AF"/>
    <w:rsid w:val="00DD4F82"/>
    <w:rsid w:val="00E16879"/>
    <w:rsid w:val="00EE3F36"/>
    <w:rsid w:val="00EE659B"/>
    <w:rsid w:val="00F03093"/>
    <w:rsid w:val="00F139DB"/>
    <w:rsid w:val="00F434DF"/>
    <w:rsid w:val="00F52AC8"/>
    <w:rsid w:val="00FB19DC"/>
    <w:rsid w:val="00FC50BA"/>
    <w:rsid w:val="00FC6E7C"/>
    <w:rsid w:val="00FD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886E0"/>
  <w15:chartTrackingRefBased/>
  <w15:docId w15:val="{E0ED6289-3CAF-4637-90DF-C00EA825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F3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33EA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7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2</Pages>
  <Words>666</Words>
  <Characters>380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00</cp:revision>
  <dcterms:created xsi:type="dcterms:W3CDTF">2020-01-08T22:32:00Z</dcterms:created>
  <dcterms:modified xsi:type="dcterms:W3CDTF">2020-01-10T22:07:00Z</dcterms:modified>
</cp:coreProperties>
</file>